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64585F07" w:rsidR="00C0762F" w:rsidRPr="007A54D3" w:rsidRDefault="007A54D3">
      <w:pPr>
        <w:rPr>
          <w:rFonts w:asciiTheme="majorHAnsi" w:hAnsiTheme="majorHAnsi" w:cstheme="majorHAnsi"/>
          <w:b/>
          <w:sz w:val="36"/>
          <w:szCs w:val="36"/>
        </w:rPr>
      </w:pPr>
      <w:bookmarkStart w:id="0" w:name="_GoBack"/>
      <w:r w:rsidRPr="007A54D3">
        <w:rPr>
          <w:rFonts w:asciiTheme="majorHAnsi" w:hAnsiTheme="majorHAnsi" w:cstheme="majorHAnsi"/>
          <w:b/>
          <w:sz w:val="36"/>
          <w:szCs w:val="36"/>
        </w:rPr>
        <w:t xml:space="preserve">Script </w:t>
      </w:r>
      <w:r w:rsidR="00782B0A" w:rsidRPr="007A54D3">
        <w:rPr>
          <w:rFonts w:asciiTheme="majorHAnsi" w:hAnsiTheme="majorHAnsi" w:cstheme="majorHAnsi"/>
          <w:b/>
          <w:sz w:val="36"/>
          <w:szCs w:val="36"/>
        </w:rPr>
        <w:t>for</w:t>
      </w:r>
      <w:r w:rsidRPr="007A54D3">
        <w:rPr>
          <w:rFonts w:asciiTheme="majorHAnsi" w:hAnsiTheme="majorHAnsi" w:cstheme="majorHAnsi"/>
          <w:b/>
          <w:sz w:val="36"/>
          <w:szCs w:val="36"/>
        </w:rPr>
        <w:t xml:space="preserve"> Turning Ideas into Consulting Business Workshop</w:t>
      </w:r>
    </w:p>
    <w:p w14:paraId="62C67AAF" w14:textId="77777777" w:rsidR="00782B0A" w:rsidRPr="00782B0A" w:rsidRDefault="00782B0A">
      <w:pPr>
        <w:rPr>
          <w:rFonts w:asciiTheme="majorHAnsi" w:hAnsiTheme="majorHAnsi" w:cstheme="majorHAnsi"/>
        </w:rPr>
      </w:pPr>
    </w:p>
    <w:p w14:paraId="00000002" w14:textId="77777777" w:rsidR="00C0762F" w:rsidRPr="00782B0A" w:rsidRDefault="007A54D3">
      <w:pPr>
        <w:rPr>
          <w:rFonts w:asciiTheme="majorHAnsi" w:hAnsiTheme="majorHAnsi" w:cstheme="majorHAnsi"/>
        </w:rPr>
      </w:pPr>
      <w:r w:rsidRPr="00782B0A">
        <w:rPr>
          <w:rFonts w:asciiTheme="majorHAnsi" w:hAnsiTheme="majorHAnsi" w:cstheme="majorHAnsi"/>
        </w:rPr>
        <w:t>This script is an ordered list of how the documents and audio was presented on the telegram platform</w:t>
      </w:r>
    </w:p>
    <w:p w14:paraId="00000003" w14:textId="77777777" w:rsidR="00C0762F" w:rsidRPr="00782B0A" w:rsidRDefault="00C0762F">
      <w:pPr>
        <w:rPr>
          <w:rFonts w:asciiTheme="majorHAnsi" w:hAnsiTheme="majorHAnsi" w:cstheme="maj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6936"/>
      </w:tblGrid>
      <w:tr w:rsidR="00782B0A" w:rsidRPr="00782B0A" w14:paraId="626059B8" w14:textId="77777777" w:rsidTr="00782B0A">
        <w:tc>
          <w:tcPr>
            <w:tcW w:w="1413" w:type="dxa"/>
          </w:tcPr>
          <w:p w14:paraId="30BE0B39" w14:textId="04D80024" w:rsidR="00782B0A" w:rsidRPr="007A54D3" w:rsidRDefault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Order</w:t>
            </w:r>
          </w:p>
        </w:tc>
        <w:tc>
          <w:tcPr>
            <w:tcW w:w="6936" w:type="dxa"/>
          </w:tcPr>
          <w:p w14:paraId="05C14428" w14:textId="28FF36F3" w:rsidR="00782B0A" w:rsidRPr="007A54D3" w:rsidRDefault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Details</w:t>
            </w:r>
          </w:p>
        </w:tc>
      </w:tr>
      <w:tr w:rsidR="00782B0A" w:rsidRPr="00782B0A" w14:paraId="6C486BD0" w14:textId="77777777" w:rsidTr="00782B0A">
        <w:tc>
          <w:tcPr>
            <w:tcW w:w="1413" w:type="dxa"/>
          </w:tcPr>
          <w:p w14:paraId="3F364860" w14:textId="15E8CFE3" w:rsidR="00782B0A" w:rsidRPr="007A54D3" w:rsidRDefault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20836863" w14:textId="585D61DA" w:rsidR="00782B0A" w:rsidRPr="007A54D3" w:rsidRDefault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Slide 1, 2, 3 (Welcome Page, Title Page and About Me)</w:t>
            </w:r>
          </w:p>
        </w:tc>
      </w:tr>
      <w:tr w:rsidR="00782B0A" w:rsidRPr="00782B0A" w14:paraId="1878389F" w14:textId="77777777" w:rsidTr="00782B0A">
        <w:tc>
          <w:tcPr>
            <w:tcW w:w="1413" w:type="dxa"/>
          </w:tcPr>
          <w:p w14:paraId="57DD8542" w14:textId="3349D2AE" w:rsidR="00782B0A" w:rsidRPr="007A54D3" w:rsidRDefault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684E21EC" w14:textId="59F78889" w:rsidR="00782B0A" w:rsidRPr="007A54D3" w:rsidRDefault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Introduction 2</w:t>
            </w:r>
          </w:p>
        </w:tc>
      </w:tr>
      <w:tr w:rsidR="00782B0A" w:rsidRPr="00782B0A" w14:paraId="086BEDBC" w14:textId="77777777" w:rsidTr="00782B0A">
        <w:tc>
          <w:tcPr>
            <w:tcW w:w="1413" w:type="dxa"/>
          </w:tcPr>
          <w:p w14:paraId="11228866" w14:textId="77777777" w:rsidR="00782B0A" w:rsidRPr="007A54D3" w:rsidRDefault="00782B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936" w:type="dxa"/>
          </w:tcPr>
          <w:p w14:paraId="74D77337" w14:textId="77777777" w:rsidR="00782B0A" w:rsidRPr="007A54D3" w:rsidRDefault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</w:tc>
      </w:tr>
      <w:tr w:rsidR="00782B0A" w:rsidRPr="00782B0A" w14:paraId="016BCDA4" w14:textId="77777777" w:rsidTr="00782B0A">
        <w:tc>
          <w:tcPr>
            <w:tcW w:w="1413" w:type="dxa"/>
          </w:tcPr>
          <w:p w14:paraId="268DB164" w14:textId="729E850A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24DB056C" w14:textId="5CB13582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Slide 4 (Roadmap)</w:t>
            </w:r>
          </w:p>
        </w:tc>
      </w:tr>
      <w:tr w:rsidR="00782B0A" w:rsidRPr="00782B0A" w14:paraId="776C921A" w14:textId="77777777" w:rsidTr="00782B0A">
        <w:tc>
          <w:tcPr>
            <w:tcW w:w="1413" w:type="dxa"/>
          </w:tcPr>
          <w:p w14:paraId="250722F2" w14:textId="4662C4EC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1DD45FD1" w14:textId="7C9AC904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Roadmap</w:t>
            </w:r>
          </w:p>
        </w:tc>
      </w:tr>
      <w:tr w:rsidR="00782B0A" w:rsidRPr="00782B0A" w14:paraId="7A572689" w14:textId="77777777" w:rsidTr="00782B0A">
        <w:tc>
          <w:tcPr>
            <w:tcW w:w="1413" w:type="dxa"/>
          </w:tcPr>
          <w:p w14:paraId="3251D1D6" w14:textId="77777777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936" w:type="dxa"/>
          </w:tcPr>
          <w:p w14:paraId="07EBC0FC" w14:textId="77777777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</w:tc>
      </w:tr>
      <w:tr w:rsidR="00782B0A" w:rsidRPr="00782B0A" w14:paraId="44B14305" w14:textId="77777777" w:rsidTr="00782B0A">
        <w:tc>
          <w:tcPr>
            <w:tcW w:w="1413" w:type="dxa"/>
          </w:tcPr>
          <w:p w14:paraId="4B37419F" w14:textId="562967FA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21DD5FCF" w14:textId="0D24621C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Slide 5 (Consulting)</w:t>
            </w:r>
          </w:p>
        </w:tc>
      </w:tr>
      <w:tr w:rsidR="00782B0A" w:rsidRPr="00782B0A" w14:paraId="2E242A8A" w14:textId="77777777" w:rsidTr="00782B0A">
        <w:tc>
          <w:tcPr>
            <w:tcW w:w="1413" w:type="dxa"/>
          </w:tcPr>
          <w:p w14:paraId="45306077" w14:textId="0D86BE49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6BF19669" w14:textId="24CED4FD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Who is a consultant</w:t>
            </w:r>
          </w:p>
        </w:tc>
      </w:tr>
      <w:tr w:rsidR="00782B0A" w:rsidRPr="00782B0A" w14:paraId="5593D870" w14:textId="77777777" w:rsidTr="00782B0A">
        <w:tc>
          <w:tcPr>
            <w:tcW w:w="1413" w:type="dxa"/>
          </w:tcPr>
          <w:p w14:paraId="2940D1ED" w14:textId="77777777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936" w:type="dxa"/>
          </w:tcPr>
          <w:p w14:paraId="36C24312" w14:textId="77777777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</w:tc>
      </w:tr>
      <w:tr w:rsidR="00782B0A" w:rsidRPr="00782B0A" w14:paraId="7F8F9408" w14:textId="77777777" w:rsidTr="00782B0A">
        <w:tc>
          <w:tcPr>
            <w:tcW w:w="1413" w:type="dxa"/>
          </w:tcPr>
          <w:p w14:paraId="2D7E88CB" w14:textId="053EAF8B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6A52A4F7" w14:textId="6C801843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Slide 6 (Coming up with ideas)</w:t>
            </w:r>
          </w:p>
        </w:tc>
      </w:tr>
      <w:tr w:rsidR="00782B0A" w:rsidRPr="00782B0A" w14:paraId="37F7BC55" w14:textId="77777777" w:rsidTr="00782B0A">
        <w:tc>
          <w:tcPr>
            <w:tcW w:w="1413" w:type="dxa"/>
          </w:tcPr>
          <w:p w14:paraId="07494E3D" w14:textId="50E123BD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224B25D9" w14:textId="6AAB9535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Coming up with ideas</w:t>
            </w:r>
          </w:p>
        </w:tc>
      </w:tr>
      <w:tr w:rsidR="00782B0A" w:rsidRPr="00782B0A" w14:paraId="1EE7BFC1" w14:textId="77777777" w:rsidTr="00782B0A">
        <w:tc>
          <w:tcPr>
            <w:tcW w:w="1413" w:type="dxa"/>
          </w:tcPr>
          <w:p w14:paraId="5847468B" w14:textId="77777777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936" w:type="dxa"/>
          </w:tcPr>
          <w:p w14:paraId="416A1D02" w14:textId="77777777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</w:tc>
      </w:tr>
      <w:tr w:rsidR="00782B0A" w:rsidRPr="00782B0A" w14:paraId="1703BE04" w14:textId="77777777" w:rsidTr="00782B0A">
        <w:tc>
          <w:tcPr>
            <w:tcW w:w="1413" w:type="dxa"/>
          </w:tcPr>
          <w:p w14:paraId="7CB7108F" w14:textId="6824E4FF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16034892" w14:textId="1E8EEBB2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Slide 7 (Validate your ideas ½)</w:t>
            </w:r>
          </w:p>
        </w:tc>
      </w:tr>
      <w:tr w:rsidR="00782B0A" w:rsidRPr="00782B0A" w14:paraId="390DE22F" w14:textId="77777777" w:rsidTr="00782B0A">
        <w:tc>
          <w:tcPr>
            <w:tcW w:w="1413" w:type="dxa"/>
          </w:tcPr>
          <w:p w14:paraId="2F441F7F" w14:textId="6A71F495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637921AD" w14:textId="41ACA80A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Finding Niche</w:t>
            </w:r>
          </w:p>
        </w:tc>
      </w:tr>
      <w:tr w:rsidR="00782B0A" w:rsidRPr="00782B0A" w14:paraId="2745755B" w14:textId="77777777" w:rsidTr="00782B0A">
        <w:tc>
          <w:tcPr>
            <w:tcW w:w="1413" w:type="dxa"/>
          </w:tcPr>
          <w:p w14:paraId="109F470A" w14:textId="1A76501B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Picture</w:t>
            </w:r>
          </w:p>
        </w:tc>
        <w:tc>
          <w:tcPr>
            <w:tcW w:w="6936" w:type="dxa"/>
          </w:tcPr>
          <w:p w14:paraId="4974F771" w14:textId="115CC140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Google Trend (Copywriting Example)</w:t>
            </w:r>
          </w:p>
        </w:tc>
      </w:tr>
      <w:tr w:rsidR="00782B0A" w:rsidRPr="00782B0A" w14:paraId="1C59DB71" w14:textId="77777777" w:rsidTr="00782B0A">
        <w:tc>
          <w:tcPr>
            <w:tcW w:w="1413" w:type="dxa"/>
          </w:tcPr>
          <w:p w14:paraId="2D1BFF56" w14:textId="75A818C9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261F5DAF" w14:textId="329D495A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Google Trend Example</w:t>
            </w:r>
          </w:p>
        </w:tc>
      </w:tr>
      <w:tr w:rsidR="00782B0A" w:rsidRPr="00782B0A" w14:paraId="6037DFC3" w14:textId="77777777" w:rsidTr="00782B0A">
        <w:tc>
          <w:tcPr>
            <w:tcW w:w="1413" w:type="dxa"/>
          </w:tcPr>
          <w:p w14:paraId="6884CB41" w14:textId="5805F223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49767373" w14:textId="1A06195D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Target Audience</w:t>
            </w:r>
          </w:p>
        </w:tc>
      </w:tr>
      <w:tr w:rsidR="00782B0A" w:rsidRPr="00782B0A" w14:paraId="53AEDB81" w14:textId="77777777" w:rsidTr="00782B0A">
        <w:tc>
          <w:tcPr>
            <w:tcW w:w="1413" w:type="dxa"/>
          </w:tcPr>
          <w:p w14:paraId="56BD6299" w14:textId="77777777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936" w:type="dxa"/>
          </w:tcPr>
          <w:p w14:paraId="3A7C755A" w14:textId="77777777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</w:tc>
      </w:tr>
      <w:tr w:rsidR="00782B0A" w:rsidRPr="00782B0A" w14:paraId="5CE751BA" w14:textId="77777777" w:rsidTr="00782B0A">
        <w:tc>
          <w:tcPr>
            <w:tcW w:w="1413" w:type="dxa"/>
          </w:tcPr>
          <w:p w14:paraId="7E091977" w14:textId="30C0F230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3E22ECE8" w14:textId="12FAA808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Slide 8 (Validate your ideas 2/2)</w:t>
            </w:r>
          </w:p>
        </w:tc>
      </w:tr>
      <w:tr w:rsidR="00782B0A" w:rsidRPr="00782B0A" w14:paraId="14DF0639" w14:textId="77777777" w:rsidTr="00782B0A">
        <w:tc>
          <w:tcPr>
            <w:tcW w:w="1413" w:type="dxa"/>
          </w:tcPr>
          <w:p w14:paraId="49787DD7" w14:textId="7517F127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2E808E47" w14:textId="54DA6333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Assess competitor and unique offer</w:t>
            </w:r>
          </w:p>
        </w:tc>
      </w:tr>
      <w:tr w:rsidR="00782B0A" w:rsidRPr="00782B0A" w14:paraId="25DB7EC0" w14:textId="77777777" w:rsidTr="00782B0A">
        <w:tc>
          <w:tcPr>
            <w:tcW w:w="1413" w:type="dxa"/>
          </w:tcPr>
          <w:p w14:paraId="33D845DD" w14:textId="77777777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936" w:type="dxa"/>
          </w:tcPr>
          <w:p w14:paraId="0AFCF8A5" w14:textId="77777777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</w:tc>
      </w:tr>
      <w:tr w:rsidR="00782B0A" w:rsidRPr="00782B0A" w14:paraId="14550948" w14:textId="77777777" w:rsidTr="00782B0A">
        <w:tc>
          <w:tcPr>
            <w:tcW w:w="1413" w:type="dxa"/>
          </w:tcPr>
          <w:p w14:paraId="71EDB0C7" w14:textId="328B5D94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46A3C8A4" w14:textId="313F3961" w:rsidR="00782B0A" w:rsidRPr="007A54D3" w:rsidRDefault="00782B0A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Slide 9 (Packaging your service </w:t>
            </w:r>
            <w:r w:rsidR="007A54D3"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1</w:t>
            </w: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/</w:t>
            </w:r>
            <w:r w:rsidR="007A54D3"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3)</w:t>
            </w:r>
          </w:p>
        </w:tc>
      </w:tr>
      <w:tr w:rsidR="00782B0A" w:rsidRPr="00782B0A" w14:paraId="2CA9BC9E" w14:textId="77777777" w:rsidTr="00782B0A">
        <w:tc>
          <w:tcPr>
            <w:tcW w:w="1413" w:type="dxa"/>
          </w:tcPr>
          <w:p w14:paraId="24F5FAFE" w14:textId="2791CCB6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0BAAA5DD" w14:textId="4831AE88" w:rsidR="00782B0A" w:rsidRPr="007A54D3" w:rsidRDefault="007A54D3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Business Model</w:t>
            </w:r>
          </w:p>
        </w:tc>
      </w:tr>
      <w:tr w:rsidR="007A54D3" w:rsidRPr="00782B0A" w14:paraId="139DFB3C" w14:textId="77777777" w:rsidTr="00782B0A">
        <w:tc>
          <w:tcPr>
            <w:tcW w:w="1413" w:type="dxa"/>
          </w:tcPr>
          <w:p w14:paraId="2A119D46" w14:textId="4EC999A6" w:rsidR="007A54D3" w:rsidRPr="007A54D3" w:rsidRDefault="007A54D3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Pictures</w:t>
            </w:r>
          </w:p>
        </w:tc>
        <w:tc>
          <w:tcPr>
            <w:tcW w:w="6936" w:type="dxa"/>
          </w:tcPr>
          <w:p w14:paraId="00CB558F" w14:textId="047F8B72" w:rsidR="007A54D3" w:rsidRPr="007A54D3" w:rsidRDefault="007A54D3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2 sample business model pictures</w:t>
            </w:r>
          </w:p>
        </w:tc>
      </w:tr>
      <w:tr w:rsidR="007A54D3" w:rsidRPr="00782B0A" w14:paraId="3D233020" w14:textId="77777777" w:rsidTr="00782B0A">
        <w:tc>
          <w:tcPr>
            <w:tcW w:w="1413" w:type="dxa"/>
          </w:tcPr>
          <w:p w14:paraId="267FBE74" w14:textId="77777777" w:rsidR="007A54D3" w:rsidRPr="007A54D3" w:rsidRDefault="007A54D3" w:rsidP="00782B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936" w:type="dxa"/>
          </w:tcPr>
          <w:p w14:paraId="0DBA3F83" w14:textId="77777777" w:rsidR="007A54D3" w:rsidRPr="007A54D3" w:rsidRDefault="007A54D3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</w:tc>
      </w:tr>
      <w:tr w:rsidR="00782B0A" w:rsidRPr="00782B0A" w14:paraId="4FB0D3FE" w14:textId="77777777" w:rsidTr="00782B0A">
        <w:tc>
          <w:tcPr>
            <w:tcW w:w="1413" w:type="dxa"/>
          </w:tcPr>
          <w:p w14:paraId="6655C567" w14:textId="66519F02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0382E5A6" w14:textId="0A4AFAC6" w:rsidR="00782B0A" w:rsidRPr="007A54D3" w:rsidRDefault="007A54D3" w:rsidP="007A54D3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Slide 10 (Packaging your service 2/3)</w:t>
            </w:r>
          </w:p>
        </w:tc>
      </w:tr>
      <w:tr w:rsidR="00782B0A" w:rsidRPr="00782B0A" w14:paraId="6347F9D8" w14:textId="77777777" w:rsidTr="00782B0A">
        <w:tc>
          <w:tcPr>
            <w:tcW w:w="1413" w:type="dxa"/>
          </w:tcPr>
          <w:p w14:paraId="40A30C58" w14:textId="644DFA93" w:rsidR="00782B0A" w:rsidRPr="007A54D3" w:rsidRDefault="00782B0A" w:rsidP="00782B0A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4A1D5B64" w14:textId="678C05B6" w:rsidR="00782B0A" w:rsidRPr="007A54D3" w:rsidRDefault="007A54D3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Pricing services</w:t>
            </w:r>
          </w:p>
        </w:tc>
      </w:tr>
      <w:tr w:rsidR="007A54D3" w:rsidRPr="00782B0A" w14:paraId="513E6007" w14:textId="77777777" w:rsidTr="00782B0A">
        <w:tc>
          <w:tcPr>
            <w:tcW w:w="1413" w:type="dxa"/>
          </w:tcPr>
          <w:p w14:paraId="2E05D3B8" w14:textId="77777777" w:rsidR="007A54D3" w:rsidRPr="007A54D3" w:rsidRDefault="007A54D3" w:rsidP="00782B0A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936" w:type="dxa"/>
          </w:tcPr>
          <w:p w14:paraId="3097F929" w14:textId="77777777" w:rsidR="007A54D3" w:rsidRPr="007A54D3" w:rsidRDefault="007A54D3" w:rsidP="00782B0A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</w:tc>
      </w:tr>
      <w:tr w:rsidR="007A54D3" w:rsidRPr="00782B0A" w14:paraId="56FBEB7B" w14:textId="77777777" w:rsidTr="00782B0A">
        <w:tc>
          <w:tcPr>
            <w:tcW w:w="1413" w:type="dxa"/>
          </w:tcPr>
          <w:p w14:paraId="04BA31EC" w14:textId="1E92B3FE" w:rsidR="007A54D3" w:rsidRPr="007A54D3" w:rsidRDefault="007A54D3" w:rsidP="007A54D3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7619CDDF" w14:textId="18D38EDC" w:rsidR="007A54D3" w:rsidRPr="007A54D3" w:rsidRDefault="007A54D3" w:rsidP="007A54D3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Slide 1</w:t>
            </w: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1</w:t>
            </w: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(Packaging your service </w:t>
            </w: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3</w:t>
            </w: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/3)</w:t>
            </w:r>
          </w:p>
        </w:tc>
      </w:tr>
      <w:tr w:rsidR="007A54D3" w:rsidRPr="00782B0A" w14:paraId="74F67765" w14:textId="77777777" w:rsidTr="00782B0A">
        <w:tc>
          <w:tcPr>
            <w:tcW w:w="1413" w:type="dxa"/>
          </w:tcPr>
          <w:p w14:paraId="52AC8FE4" w14:textId="7D0FE1E6" w:rsidR="007A54D3" w:rsidRPr="007A54D3" w:rsidRDefault="007A54D3" w:rsidP="007A54D3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4118F186" w14:textId="6008BF2C" w:rsidR="007A54D3" w:rsidRPr="007A54D3" w:rsidRDefault="007A54D3" w:rsidP="007A54D3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Business name and elevator pitch</w:t>
            </w:r>
          </w:p>
        </w:tc>
      </w:tr>
      <w:tr w:rsidR="007A54D3" w:rsidRPr="00782B0A" w14:paraId="5543AEE9" w14:textId="77777777" w:rsidTr="00782B0A">
        <w:tc>
          <w:tcPr>
            <w:tcW w:w="1413" w:type="dxa"/>
          </w:tcPr>
          <w:p w14:paraId="1325BCAC" w14:textId="77777777" w:rsidR="007A54D3" w:rsidRPr="007A54D3" w:rsidRDefault="007A54D3" w:rsidP="007A54D3">
            <w:pPr>
              <w:rPr>
                <w:rFonts w:asciiTheme="majorHAnsi" w:hAnsiTheme="majorHAnsi" w:cstheme="majorHAnsi"/>
                <w:b/>
              </w:rPr>
            </w:pPr>
          </w:p>
        </w:tc>
        <w:tc>
          <w:tcPr>
            <w:tcW w:w="6936" w:type="dxa"/>
          </w:tcPr>
          <w:p w14:paraId="29C3BD58" w14:textId="77777777" w:rsidR="007A54D3" w:rsidRPr="007A54D3" w:rsidRDefault="007A54D3" w:rsidP="007A54D3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</w:tc>
      </w:tr>
      <w:tr w:rsidR="007A54D3" w:rsidRPr="00782B0A" w14:paraId="51E2C500" w14:textId="77777777" w:rsidTr="00782B0A">
        <w:tc>
          <w:tcPr>
            <w:tcW w:w="1413" w:type="dxa"/>
          </w:tcPr>
          <w:p w14:paraId="3B7C54C0" w14:textId="655A3175" w:rsidR="007A54D3" w:rsidRPr="007A54D3" w:rsidRDefault="007A54D3" w:rsidP="007A54D3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Slide</w:t>
            </w:r>
          </w:p>
        </w:tc>
        <w:tc>
          <w:tcPr>
            <w:tcW w:w="6936" w:type="dxa"/>
          </w:tcPr>
          <w:p w14:paraId="2BCC2637" w14:textId="783AADCE" w:rsidR="007A54D3" w:rsidRPr="007A54D3" w:rsidRDefault="007A54D3" w:rsidP="007A54D3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Slide 1</w:t>
            </w: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2</w:t>
            </w: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(</w:t>
            </w: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Getting your first client</w:t>
            </w: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)</w:t>
            </w:r>
          </w:p>
        </w:tc>
      </w:tr>
      <w:tr w:rsidR="007A54D3" w:rsidRPr="00782B0A" w14:paraId="3BE5C5B9" w14:textId="77777777" w:rsidTr="00782B0A">
        <w:tc>
          <w:tcPr>
            <w:tcW w:w="1413" w:type="dxa"/>
          </w:tcPr>
          <w:p w14:paraId="37C0BC03" w14:textId="50284DEA" w:rsidR="007A54D3" w:rsidRPr="007A54D3" w:rsidRDefault="007A54D3" w:rsidP="007A54D3">
            <w:pPr>
              <w:rPr>
                <w:rFonts w:asciiTheme="majorHAnsi" w:hAnsiTheme="majorHAnsi" w:cstheme="majorHAnsi"/>
                <w:b/>
              </w:rPr>
            </w:pPr>
            <w:r w:rsidRPr="007A54D3">
              <w:rPr>
                <w:rFonts w:asciiTheme="majorHAnsi" w:hAnsiTheme="majorHAnsi" w:cstheme="majorHAnsi"/>
                <w:b/>
              </w:rPr>
              <w:t>Audio Title</w:t>
            </w:r>
          </w:p>
        </w:tc>
        <w:tc>
          <w:tcPr>
            <w:tcW w:w="6936" w:type="dxa"/>
          </w:tcPr>
          <w:p w14:paraId="77F98EBC" w14:textId="6A1C94B0" w:rsidR="007A54D3" w:rsidRPr="007A54D3" w:rsidRDefault="007A54D3" w:rsidP="007A54D3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7A54D3">
              <w:rPr>
                <w:rFonts w:asciiTheme="majorHAnsi" w:hAnsiTheme="majorHAnsi" w:cstheme="majorHAnsi"/>
                <w:i/>
                <w:sz w:val="20"/>
                <w:szCs w:val="20"/>
              </w:rPr>
              <w:t>Getting first client</w:t>
            </w:r>
          </w:p>
        </w:tc>
      </w:tr>
      <w:bookmarkEnd w:id="0"/>
    </w:tbl>
    <w:p w14:paraId="00000006" w14:textId="1FFF1C74" w:rsidR="00C0762F" w:rsidRPr="00782B0A" w:rsidRDefault="00C0762F">
      <w:pPr>
        <w:rPr>
          <w:rFonts w:asciiTheme="majorHAnsi" w:hAnsiTheme="majorHAnsi" w:cstheme="majorHAnsi"/>
        </w:rPr>
      </w:pPr>
    </w:p>
    <w:sectPr w:rsidR="00C0762F" w:rsidRPr="00782B0A">
      <w:pgSz w:w="11909" w:h="16834"/>
      <w:pgMar w:top="1440" w:right="1145" w:bottom="1440" w:left="1417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MzEyMjY1M7I0MLVQ0lEKTi0uzszPAykwrAUAjl4vICwAAAA="/>
  </w:docVars>
  <w:rsids>
    <w:rsidRoot w:val="00C0762F"/>
    <w:rsid w:val="00782B0A"/>
    <w:rsid w:val="007A54D3"/>
    <w:rsid w:val="00C07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E2277"/>
  <w15:docId w15:val="{41F7BDEA-FB92-40DF-96A5-7C9652CBF7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styleId="TableGrid">
    <w:name w:val="Table Grid"/>
    <w:basedOn w:val="TableNormal"/>
    <w:uiPriority w:val="39"/>
    <w:rsid w:val="00782B0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obiloba Adaramati</cp:lastModifiedBy>
  <cp:revision>2</cp:revision>
  <dcterms:created xsi:type="dcterms:W3CDTF">2020-05-12T13:37:00Z</dcterms:created>
  <dcterms:modified xsi:type="dcterms:W3CDTF">2020-05-12T13:59:00Z</dcterms:modified>
</cp:coreProperties>
</file>